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F5747" w14:textId="77777777" w:rsidR="00027C0E" w:rsidRPr="00040A1F" w:rsidRDefault="00027C0E" w:rsidP="00027C0E">
      <w:pPr>
        <w:jc w:val="center"/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/>
          <w:b/>
          <w:sz w:val="22"/>
          <w:szCs w:val="22"/>
          <w:u w:val="single"/>
        </w:rPr>
        <w:t>Florida SouthWestern State College</w:t>
      </w:r>
    </w:p>
    <w:p w14:paraId="44D6D392" w14:textId="0E3C932E" w:rsidR="00027C0E" w:rsidRPr="00040A1F" w:rsidRDefault="00027C0E" w:rsidP="00722FD4">
      <w:pPr>
        <w:jc w:val="center"/>
        <w:rPr>
          <w:rFonts w:ascii="Calibri" w:hAnsi="Calibri"/>
          <w:b/>
          <w:sz w:val="22"/>
          <w:szCs w:val="22"/>
        </w:rPr>
      </w:pPr>
      <w:r w:rsidRPr="00040A1F">
        <w:rPr>
          <w:rFonts w:ascii="Calibri" w:hAnsi="Calibri"/>
          <w:b/>
          <w:sz w:val="22"/>
          <w:szCs w:val="22"/>
        </w:rPr>
        <w:t xml:space="preserve">Health Information Technology Associate of Science Degree Program </w:t>
      </w:r>
    </w:p>
    <w:p w14:paraId="6D300FD1" w14:textId="77777777" w:rsidR="002B050C" w:rsidRDefault="00027C0E" w:rsidP="00027C0E">
      <w:pPr>
        <w:jc w:val="center"/>
        <w:rPr>
          <w:rFonts w:ascii="Calibri" w:hAnsi="Calibri"/>
          <w:b/>
          <w:sz w:val="22"/>
          <w:szCs w:val="22"/>
        </w:rPr>
      </w:pPr>
      <w:r w:rsidRPr="00040A1F">
        <w:rPr>
          <w:rFonts w:ascii="Calibri" w:hAnsi="Calibri"/>
          <w:b/>
          <w:sz w:val="22"/>
          <w:szCs w:val="22"/>
        </w:rPr>
        <w:t>Curriculum Sequence</w:t>
      </w:r>
    </w:p>
    <w:p w14:paraId="007F65C7" w14:textId="5A39471D" w:rsidR="00027C0E" w:rsidRPr="00040A1F" w:rsidRDefault="002B050C" w:rsidP="00027C0E">
      <w:pPr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202</w:t>
      </w:r>
      <w:r w:rsidR="009A0B0B">
        <w:rPr>
          <w:rFonts w:ascii="Calibri" w:hAnsi="Calibri"/>
          <w:b/>
          <w:sz w:val="22"/>
          <w:szCs w:val="22"/>
        </w:rPr>
        <w:t>2 - 2023</w:t>
      </w:r>
      <w:r w:rsidR="00027C0E" w:rsidRPr="00040A1F">
        <w:rPr>
          <w:rFonts w:ascii="Calibri" w:hAnsi="Calibri"/>
          <w:b/>
          <w:sz w:val="22"/>
          <w:szCs w:val="22"/>
        </w:rPr>
        <w:t xml:space="preserve"> </w:t>
      </w:r>
    </w:p>
    <w:p w14:paraId="174805DA" w14:textId="77777777" w:rsidR="00027C0E" w:rsidRPr="00040A1F" w:rsidRDefault="00027C0E" w:rsidP="00027C0E">
      <w:pPr>
        <w:rPr>
          <w:rFonts w:ascii="Calibri" w:hAnsi="Calibri"/>
          <w:sz w:val="18"/>
          <w:szCs w:val="18"/>
        </w:rPr>
      </w:pPr>
      <w:r w:rsidRPr="00040A1F">
        <w:rPr>
          <w:rFonts w:ascii="Calibri" w:hAnsi="Calibri"/>
          <w:sz w:val="18"/>
          <w:szCs w:val="18"/>
        </w:rPr>
        <w:t xml:space="preserve">Total Credits: 70 </w:t>
      </w:r>
      <w:r w:rsidRPr="00040A1F">
        <w:rPr>
          <w:rFonts w:ascii="Calibri" w:hAnsi="Calibri"/>
          <w:sz w:val="18"/>
          <w:szCs w:val="18"/>
        </w:rPr>
        <w:tab/>
      </w:r>
    </w:p>
    <w:p w14:paraId="4115430A" w14:textId="1605AD69" w:rsidR="00027C0E" w:rsidRPr="00040A1F" w:rsidRDefault="00027C0E" w:rsidP="00027C0E">
      <w:pPr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Terms to Complete - </w:t>
      </w:r>
      <w:r w:rsidR="00A248F7">
        <w:rPr>
          <w:rFonts w:ascii="Calibri" w:hAnsi="Calibri"/>
          <w:sz w:val="18"/>
          <w:szCs w:val="18"/>
        </w:rPr>
        <w:t>5</w:t>
      </w:r>
    </w:p>
    <w:p w14:paraId="67B9B9B9" w14:textId="77777777" w:rsidR="00027C0E" w:rsidRPr="00040A1F" w:rsidRDefault="00027C0E" w:rsidP="00027C0E">
      <w:pPr>
        <w:rPr>
          <w:rFonts w:ascii="Calibri" w:hAnsi="Calibri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1"/>
        <w:gridCol w:w="3823"/>
        <w:gridCol w:w="453"/>
        <w:gridCol w:w="978"/>
        <w:gridCol w:w="1080"/>
        <w:gridCol w:w="1211"/>
      </w:tblGrid>
      <w:tr w:rsidR="00182FD7" w:rsidRPr="00040A1F" w14:paraId="7ABB4A69" w14:textId="77777777" w:rsidTr="00B5338F">
        <w:tc>
          <w:tcPr>
            <w:tcW w:w="1311" w:type="dxa"/>
            <w:vMerge w:val="restart"/>
            <w:shd w:val="clear" w:color="auto" w:fill="auto"/>
          </w:tcPr>
          <w:p w14:paraId="5B16E3B1" w14:textId="079755E5" w:rsidR="00182FD7" w:rsidRP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NUMBER</w:t>
            </w:r>
          </w:p>
        </w:tc>
        <w:tc>
          <w:tcPr>
            <w:tcW w:w="3823" w:type="dxa"/>
            <w:vMerge w:val="restart"/>
            <w:shd w:val="clear" w:color="auto" w:fill="auto"/>
          </w:tcPr>
          <w:p w14:paraId="1829F650" w14:textId="361D2A8E" w:rsidR="00182FD7" w:rsidRP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  <w:r w:rsidRPr="00182FD7">
              <w:rPr>
                <w:rFonts w:ascii="Calibri" w:hAnsi="Calibri"/>
                <w:b/>
                <w:sz w:val="18"/>
                <w:szCs w:val="18"/>
              </w:rPr>
              <w:t>COURSE NAME</w:t>
            </w:r>
          </w:p>
        </w:tc>
        <w:tc>
          <w:tcPr>
            <w:tcW w:w="453" w:type="dxa"/>
            <w:vMerge w:val="restart"/>
            <w:shd w:val="clear" w:color="auto" w:fill="auto"/>
          </w:tcPr>
          <w:p w14:paraId="1CDB1BF4" w14:textId="77777777" w:rsidR="00182FD7" w:rsidRP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  <w:r w:rsidRPr="00182FD7">
              <w:rPr>
                <w:rFonts w:ascii="Calibri" w:hAnsi="Calibri"/>
                <w:b/>
                <w:sz w:val="18"/>
                <w:szCs w:val="18"/>
              </w:rPr>
              <w:t>CR</w:t>
            </w:r>
          </w:p>
        </w:tc>
        <w:tc>
          <w:tcPr>
            <w:tcW w:w="326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BEA6897" w14:textId="3F37E0A9" w:rsidR="00182FD7" w:rsidRPr="00182FD7" w:rsidRDefault="00182FD7" w:rsidP="0050342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MODALITY</w:t>
            </w:r>
            <w:r w:rsidRPr="00182FD7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</w:p>
        </w:tc>
      </w:tr>
      <w:tr w:rsidR="00182FD7" w:rsidRPr="00040A1F" w14:paraId="1FF40DF5" w14:textId="77777777" w:rsidTr="00182FD7">
        <w:tc>
          <w:tcPr>
            <w:tcW w:w="131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537FC6" w14:textId="77777777" w:rsid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382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E59821A" w14:textId="77777777" w:rsidR="00182FD7" w:rsidRP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453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AE121F8" w14:textId="77777777" w:rsidR="00182FD7" w:rsidRPr="00182FD7" w:rsidRDefault="00182FD7" w:rsidP="00503427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978" w:type="dxa"/>
            <w:tcBorders>
              <w:bottom w:val="single" w:sz="4" w:space="0" w:color="auto"/>
            </w:tcBorders>
            <w:shd w:val="clear" w:color="auto" w:fill="auto"/>
          </w:tcPr>
          <w:p w14:paraId="29E1111E" w14:textId="1DDE3D5C" w:rsidR="00182FD7" w:rsidRDefault="00182FD7" w:rsidP="00182FD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CAMPU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A5A86A3" w14:textId="08444402" w:rsidR="00182FD7" w:rsidRPr="00182FD7" w:rsidRDefault="00182FD7" w:rsidP="0050342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ONLINE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shd w:val="clear" w:color="auto" w:fill="auto"/>
          </w:tcPr>
          <w:p w14:paraId="3DEBF3C8" w14:textId="30B2D5E9" w:rsidR="00182FD7" w:rsidRPr="00182FD7" w:rsidRDefault="00182FD7" w:rsidP="0050342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LIVE ONLINE</w:t>
            </w:r>
          </w:p>
        </w:tc>
      </w:tr>
      <w:tr w:rsidR="00027C0E" w:rsidRPr="00040A1F" w14:paraId="0E3BEF73" w14:textId="77777777" w:rsidTr="00503427">
        <w:tc>
          <w:tcPr>
            <w:tcW w:w="8856" w:type="dxa"/>
            <w:gridSpan w:val="6"/>
            <w:shd w:val="clear" w:color="auto" w:fill="00CCFF"/>
          </w:tcPr>
          <w:p w14:paraId="7E228B03" w14:textId="77777777" w:rsidR="00027C0E" w:rsidRPr="00040A1F" w:rsidRDefault="00027C0E" w:rsidP="0050342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>Fall Year 1</w:t>
            </w:r>
          </w:p>
        </w:tc>
      </w:tr>
      <w:tr w:rsidR="00027C0E" w:rsidRPr="00040A1F" w14:paraId="03E147A4" w14:textId="77777777" w:rsidTr="00182FD7">
        <w:tc>
          <w:tcPr>
            <w:tcW w:w="1311" w:type="dxa"/>
            <w:shd w:val="clear" w:color="auto" w:fill="auto"/>
          </w:tcPr>
          <w:p w14:paraId="2C5DBDE9" w14:textId="77777777" w:rsidR="00027C0E" w:rsidRPr="00D47FE4" w:rsidRDefault="00027C0E" w:rsidP="00503427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ENC1101</w:t>
            </w:r>
          </w:p>
        </w:tc>
        <w:tc>
          <w:tcPr>
            <w:tcW w:w="3823" w:type="dxa"/>
            <w:shd w:val="clear" w:color="auto" w:fill="auto"/>
          </w:tcPr>
          <w:p w14:paraId="234B50CA" w14:textId="77777777" w:rsidR="00027C0E" w:rsidRPr="00D47FE4" w:rsidRDefault="00027C0E" w:rsidP="00503427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English Composition</w:t>
            </w:r>
          </w:p>
        </w:tc>
        <w:tc>
          <w:tcPr>
            <w:tcW w:w="453" w:type="dxa"/>
            <w:shd w:val="clear" w:color="auto" w:fill="auto"/>
          </w:tcPr>
          <w:p w14:paraId="1B671141" w14:textId="77777777" w:rsidR="00027C0E" w:rsidRPr="00D47FE4" w:rsidRDefault="00027C0E" w:rsidP="00503427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5C0DA31C" w14:textId="29736EC9" w:rsidR="00027C0E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1237415E" w14:textId="4C6DEF9B" w:rsidR="00027C0E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6CD35E9B" w14:textId="308DFE4D" w:rsidR="00027C0E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027C0E" w:rsidRPr="00040A1F" w14:paraId="24BA9172" w14:textId="77777777" w:rsidTr="00182FD7">
        <w:tc>
          <w:tcPr>
            <w:tcW w:w="1311" w:type="dxa"/>
            <w:shd w:val="clear" w:color="auto" w:fill="auto"/>
          </w:tcPr>
          <w:p w14:paraId="7485FE45" w14:textId="77777777" w:rsidR="00027C0E" w:rsidRPr="00D47FE4" w:rsidRDefault="00027C0E" w:rsidP="00503427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HSC1531</w:t>
            </w:r>
          </w:p>
        </w:tc>
        <w:tc>
          <w:tcPr>
            <w:tcW w:w="3823" w:type="dxa"/>
            <w:shd w:val="clear" w:color="auto" w:fill="auto"/>
          </w:tcPr>
          <w:p w14:paraId="537896E6" w14:textId="77777777" w:rsidR="00027C0E" w:rsidRPr="00D47FE4" w:rsidRDefault="00027C0E" w:rsidP="00503427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Medical Terminology</w:t>
            </w:r>
          </w:p>
        </w:tc>
        <w:tc>
          <w:tcPr>
            <w:tcW w:w="453" w:type="dxa"/>
            <w:shd w:val="clear" w:color="auto" w:fill="auto"/>
          </w:tcPr>
          <w:p w14:paraId="5441DCE1" w14:textId="77777777" w:rsidR="00027C0E" w:rsidRPr="00D47FE4" w:rsidRDefault="00027C0E" w:rsidP="00503427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7DC39015" w14:textId="5261A684" w:rsidR="00027C0E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527B687E" w14:textId="073DE7EE" w:rsidR="00027C0E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63649525" w14:textId="0D7B6CCD" w:rsidR="00027C0E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48CD0EDB" w14:textId="77777777" w:rsidTr="00182FD7">
        <w:tc>
          <w:tcPr>
            <w:tcW w:w="1311" w:type="dxa"/>
            <w:shd w:val="clear" w:color="auto" w:fill="auto"/>
          </w:tcPr>
          <w:p w14:paraId="246A968F" w14:textId="48F1FEB8" w:rsidR="00A723BF" w:rsidRP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 w:rsidRPr="00A723BF">
              <w:rPr>
                <w:rFonts w:ascii="Calibri" w:hAnsi="Calibri"/>
                <w:sz w:val="18"/>
                <w:szCs w:val="18"/>
              </w:rPr>
              <w:t>HUM2020</w:t>
            </w:r>
          </w:p>
        </w:tc>
        <w:tc>
          <w:tcPr>
            <w:tcW w:w="3823" w:type="dxa"/>
            <w:shd w:val="clear" w:color="auto" w:fill="auto"/>
          </w:tcPr>
          <w:p w14:paraId="281EC51E" w14:textId="1A0ACA47" w:rsidR="00A723BF" w:rsidRP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 w:rsidRPr="00A723BF">
              <w:rPr>
                <w:rFonts w:ascii="Calibri" w:hAnsi="Calibri"/>
                <w:sz w:val="18"/>
                <w:szCs w:val="18"/>
              </w:rPr>
              <w:t>Introduction to Humanities</w:t>
            </w:r>
          </w:p>
        </w:tc>
        <w:tc>
          <w:tcPr>
            <w:tcW w:w="453" w:type="dxa"/>
            <w:shd w:val="clear" w:color="auto" w:fill="auto"/>
          </w:tcPr>
          <w:p w14:paraId="3F7CC938" w14:textId="77777777" w:rsidR="00A723BF" w:rsidRPr="00040A1F" w:rsidRDefault="00A723B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0EF0AD38" w14:textId="6CF73DFF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4231F265" w14:textId="641243BD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15A07C4B" w14:textId="5309BE5A" w:rsidR="00A723B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535CFF" w:rsidRPr="00040A1F" w14:paraId="6A3D221F" w14:textId="77777777" w:rsidTr="00182FD7">
        <w:tc>
          <w:tcPr>
            <w:tcW w:w="1311" w:type="dxa"/>
            <w:tcBorders>
              <w:bottom w:val="single" w:sz="4" w:space="0" w:color="auto"/>
            </w:tcBorders>
            <w:shd w:val="clear" w:color="auto" w:fill="auto"/>
          </w:tcPr>
          <w:p w14:paraId="7DBFB794" w14:textId="77777777" w:rsidR="00535CFF" w:rsidRPr="00D47FE4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CGS1100</w:t>
            </w:r>
          </w:p>
        </w:tc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3EF2A8AB" w14:textId="77777777" w:rsidR="00535CFF" w:rsidRPr="00D47FE4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 xml:space="preserve">Computer Applications for Business 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7E3D845B" w14:textId="77777777" w:rsidR="00535CFF" w:rsidRPr="00D47FE4" w:rsidRDefault="00535CF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D47FE4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  <w:shd w:val="clear" w:color="auto" w:fill="auto"/>
          </w:tcPr>
          <w:p w14:paraId="190B87E7" w14:textId="2BBD9D47" w:rsidR="00535CF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A6971AC" w14:textId="24476AB0" w:rsidR="00535CF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shd w:val="clear" w:color="auto" w:fill="auto"/>
          </w:tcPr>
          <w:p w14:paraId="6A3ABBA2" w14:textId="37D86048" w:rsidR="00535CF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539828D3" w14:textId="77777777" w:rsidTr="00182FD7">
        <w:tc>
          <w:tcPr>
            <w:tcW w:w="1311" w:type="dxa"/>
            <w:shd w:val="clear" w:color="auto" w:fill="auto"/>
          </w:tcPr>
          <w:p w14:paraId="03D8E3F1" w14:textId="112A94D6" w:rsidR="00A723BF" w:rsidRPr="00180C57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 w:rsidRPr="00180C57">
              <w:rPr>
                <w:rFonts w:ascii="Calibri" w:hAnsi="Calibri"/>
                <w:sz w:val="18"/>
                <w:szCs w:val="18"/>
              </w:rPr>
              <w:t>BSC1085C</w:t>
            </w:r>
          </w:p>
        </w:tc>
        <w:tc>
          <w:tcPr>
            <w:tcW w:w="3823" w:type="dxa"/>
            <w:shd w:val="clear" w:color="auto" w:fill="auto"/>
          </w:tcPr>
          <w:p w14:paraId="63D44064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 w:rsidRPr="00180C57">
              <w:rPr>
                <w:rFonts w:ascii="Calibri" w:hAnsi="Calibri"/>
                <w:sz w:val="18"/>
                <w:szCs w:val="18"/>
              </w:rPr>
              <w:t xml:space="preserve">Anatomy &amp; Physiology I </w:t>
            </w:r>
          </w:p>
          <w:p w14:paraId="7DFBDA4E" w14:textId="16609B43" w:rsidR="00A723BF" w:rsidRPr="00180C57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auto"/>
          </w:tcPr>
          <w:p w14:paraId="41F2E16A" w14:textId="299C840D" w:rsidR="00A723BF" w:rsidRPr="00180C57" w:rsidRDefault="00A723B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180C57">
              <w:rPr>
                <w:rFonts w:ascii="Calibri" w:hAnsi="Calibri"/>
                <w:sz w:val="18"/>
                <w:szCs w:val="18"/>
              </w:rPr>
              <w:t>4</w:t>
            </w:r>
          </w:p>
        </w:tc>
        <w:tc>
          <w:tcPr>
            <w:tcW w:w="978" w:type="dxa"/>
            <w:shd w:val="clear" w:color="auto" w:fill="auto"/>
          </w:tcPr>
          <w:p w14:paraId="5F062ADE" w14:textId="62D496C3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0AA7630A" w14:textId="10A892DB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5F2CC541" w14:textId="02F27EFB" w:rsidR="00A723B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535CFF" w:rsidRPr="00040A1F" w14:paraId="68160567" w14:textId="77777777" w:rsidTr="00503427">
        <w:tc>
          <w:tcPr>
            <w:tcW w:w="8856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0F631B2B" w14:textId="145EF488" w:rsidR="00535CFF" w:rsidRPr="00040A1F" w:rsidRDefault="00535CFF" w:rsidP="00535CFF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OTAL CREDITS:  1</w:t>
            </w:r>
            <w:r w:rsidR="00420294">
              <w:rPr>
                <w:rFonts w:ascii="Calibri" w:hAnsi="Calibri"/>
                <w:sz w:val="18"/>
                <w:szCs w:val="18"/>
              </w:rPr>
              <w:t>6</w:t>
            </w:r>
          </w:p>
        </w:tc>
      </w:tr>
      <w:tr w:rsidR="00535CFF" w:rsidRPr="00040A1F" w14:paraId="6178363F" w14:textId="77777777" w:rsidTr="00503427">
        <w:tc>
          <w:tcPr>
            <w:tcW w:w="8856" w:type="dxa"/>
            <w:gridSpan w:val="6"/>
            <w:shd w:val="clear" w:color="auto" w:fill="9966FF"/>
          </w:tcPr>
          <w:p w14:paraId="2FDA36E2" w14:textId="77777777" w:rsidR="00535CFF" w:rsidRPr="00040A1F" w:rsidRDefault="00535CFF" w:rsidP="00535CFF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 xml:space="preserve">Spring Year 1  </w:t>
            </w:r>
          </w:p>
        </w:tc>
      </w:tr>
      <w:tr w:rsidR="00A723BF" w:rsidRPr="00040A1F" w14:paraId="2361EF20" w14:textId="77777777" w:rsidTr="00182FD7">
        <w:tc>
          <w:tcPr>
            <w:tcW w:w="1311" w:type="dxa"/>
            <w:shd w:val="clear" w:color="auto" w:fill="auto"/>
          </w:tcPr>
          <w:p w14:paraId="25A07AE6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GF1106</w:t>
            </w:r>
          </w:p>
          <w:p w14:paraId="53701F14" w14:textId="52099F7E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   OR</w:t>
            </w:r>
          </w:p>
          <w:p w14:paraId="6F35AB89" w14:textId="5EA6337B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STA2023</w:t>
            </w:r>
          </w:p>
        </w:tc>
        <w:tc>
          <w:tcPr>
            <w:tcW w:w="3823" w:type="dxa"/>
            <w:shd w:val="clear" w:color="auto" w:fill="auto"/>
          </w:tcPr>
          <w:p w14:paraId="228036F6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athematics for Liberal Arts I</w:t>
            </w:r>
          </w:p>
          <w:p w14:paraId="387B1C78" w14:textId="0DC4155F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                  OR </w:t>
            </w:r>
          </w:p>
          <w:p w14:paraId="4952BB85" w14:textId="6870F266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Statistical Methods I </w:t>
            </w:r>
          </w:p>
        </w:tc>
        <w:tc>
          <w:tcPr>
            <w:tcW w:w="453" w:type="dxa"/>
            <w:shd w:val="clear" w:color="auto" w:fill="FFFFFF" w:themeFill="background1"/>
          </w:tcPr>
          <w:p w14:paraId="05F0BEA7" w14:textId="59EB83ED" w:rsidR="00A723BF" w:rsidRPr="00040A1F" w:rsidRDefault="00A723B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39EE0B4D" w14:textId="2E169122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7C345D6A" w14:textId="32CA9A52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22BF63BC" w14:textId="2BFE07FA" w:rsidR="00A723B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151241B6" w14:textId="77777777" w:rsidTr="00182FD7">
        <w:tc>
          <w:tcPr>
            <w:tcW w:w="1311" w:type="dxa"/>
            <w:shd w:val="clear" w:color="auto" w:fill="auto"/>
          </w:tcPr>
          <w:p w14:paraId="73F4EF83" w14:textId="74867D1F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BSC1086C</w:t>
            </w:r>
          </w:p>
        </w:tc>
        <w:tc>
          <w:tcPr>
            <w:tcW w:w="3823" w:type="dxa"/>
            <w:shd w:val="clear" w:color="auto" w:fill="auto"/>
          </w:tcPr>
          <w:p w14:paraId="065677F8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Anatomy &amp; Physiology II </w:t>
            </w:r>
          </w:p>
          <w:p w14:paraId="694F105E" w14:textId="33832E07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auto"/>
          </w:tcPr>
          <w:p w14:paraId="1933C83B" w14:textId="77777777" w:rsidR="00A723BF" w:rsidRPr="00040A1F" w:rsidRDefault="00A723B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4</w:t>
            </w:r>
          </w:p>
        </w:tc>
        <w:tc>
          <w:tcPr>
            <w:tcW w:w="978" w:type="dxa"/>
            <w:shd w:val="clear" w:color="auto" w:fill="auto"/>
          </w:tcPr>
          <w:p w14:paraId="7B15BA79" w14:textId="218F14E2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0B9FBECD" w14:textId="0920D475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467F19EC" w14:textId="4B84BC6B" w:rsidR="00A723B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0DFD30D2" w14:textId="77777777" w:rsidTr="00182FD7">
        <w:tc>
          <w:tcPr>
            <w:tcW w:w="1311" w:type="dxa"/>
            <w:shd w:val="clear" w:color="auto" w:fill="auto"/>
          </w:tcPr>
          <w:p w14:paraId="4738FF62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POS2041</w:t>
            </w:r>
          </w:p>
          <w:p w14:paraId="09F64548" w14:textId="77777777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   OR</w:t>
            </w:r>
          </w:p>
          <w:p w14:paraId="786FA7D3" w14:textId="5BCA7331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MH2020</w:t>
            </w:r>
          </w:p>
        </w:tc>
        <w:tc>
          <w:tcPr>
            <w:tcW w:w="3823" w:type="dxa"/>
            <w:shd w:val="clear" w:color="auto" w:fill="auto"/>
          </w:tcPr>
          <w:p w14:paraId="30FA4CED" w14:textId="00B20502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merican National Government</w:t>
            </w:r>
          </w:p>
          <w:p w14:paraId="7B42A2EF" w14:textId="17346FAD" w:rsidR="00A723B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                    OR</w:t>
            </w:r>
          </w:p>
          <w:p w14:paraId="6E863925" w14:textId="132C5E53" w:rsidR="00A723BF" w:rsidRPr="00040A1F" w:rsidRDefault="00A723BF" w:rsidP="00535CFF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story of U.S. Since 1877</w:t>
            </w:r>
          </w:p>
        </w:tc>
        <w:tc>
          <w:tcPr>
            <w:tcW w:w="453" w:type="dxa"/>
            <w:shd w:val="clear" w:color="auto" w:fill="FFFFFF" w:themeFill="background1"/>
          </w:tcPr>
          <w:p w14:paraId="2E4B2512" w14:textId="77777777" w:rsidR="00A723BF" w:rsidRPr="00040A1F" w:rsidRDefault="00A723B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4BF83E77" w14:textId="4B834261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auto"/>
          </w:tcPr>
          <w:p w14:paraId="0D814841" w14:textId="05964DB9" w:rsidR="00A723B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3CB88619" w14:textId="3E3D2100" w:rsidR="00A723BF" w:rsidRPr="00C77D1A" w:rsidRDefault="00461055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535CFF" w:rsidRPr="00040A1F" w14:paraId="6B898E73" w14:textId="77777777" w:rsidTr="00182FD7">
        <w:tc>
          <w:tcPr>
            <w:tcW w:w="1311" w:type="dxa"/>
            <w:shd w:val="clear" w:color="auto" w:fill="auto"/>
          </w:tcPr>
          <w:p w14:paraId="4546A38F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1430</w:t>
            </w:r>
          </w:p>
        </w:tc>
        <w:tc>
          <w:tcPr>
            <w:tcW w:w="3823" w:type="dxa"/>
            <w:shd w:val="clear" w:color="auto" w:fill="auto"/>
          </w:tcPr>
          <w:p w14:paraId="41FD726D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Principles of Disease</w:t>
            </w:r>
          </w:p>
        </w:tc>
        <w:tc>
          <w:tcPr>
            <w:tcW w:w="453" w:type="dxa"/>
            <w:shd w:val="clear" w:color="auto" w:fill="auto"/>
          </w:tcPr>
          <w:p w14:paraId="331B9265" w14:textId="77777777" w:rsidR="00535CFF" w:rsidRPr="00040A1F" w:rsidRDefault="00535CF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2</w:t>
            </w:r>
          </w:p>
        </w:tc>
        <w:tc>
          <w:tcPr>
            <w:tcW w:w="978" w:type="dxa"/>
            <w:shd w:val="clear" w:color="auto" w:fill="auto"/>
          </w:tcPr>
          <w:p w14:paraId="43CBFB84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037CD418" w14:textId="72305472" w:rsidR="00535CF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66E147BA" w14:textId="0652000D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535CFF" w:rsidRPr="00040A1F" w14:paraId="6BC8F4CA" w14:textId="77777777" w:rsidTr="00182FD7">
        <w:tc>
          <w:tcPr>
            <w:tcW w:w="1311" w:type="dxa"/>
            <w:shd w:val="clear" w:color="auto" w:fill="auto"/>
          </w:tcPr>
          <w:p w14:paraId="172AB07D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1140</w:t>
            </w:r>
          </w:p>
        </w:tc>
        <w:tc>
          <w:tcPr>
            <w:tcW w:w="3823" w:type="dxa"/>
            <w:shd w:val="clear" w:color="auto" w:fill="auto"/>
          </w:tcPr>
          <w:p w14:paraId="5BC175AA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Essentials of Pharmacology</w:t>
            </w:r>
          </w:p>
        </w:tc>
        <w:tc>
          <w:tcPr>
            <w:tcW w:w="453" w:type="dxa"/>
            <w:shd w:val="clear" w:color="auto" w:fill="auto"/>
          </w:tcPr>
          <w:p w14:paraId="27CBD4D3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40A1F">
              <w:rPr>
                <w:rFonts w:ascii="Calibri" w:hAnsi="Calibri"/>
                <w:sz w:val="18"/>
                <w:szCs w:val="18"/>
              </w:rPr>
              <w:t>2</w:t>
            </w:r>
          </w:p>
        </w:tc>
        <w:tc>
          <w:tcPr>
            <w:tcW w:w="978" w:type="dxa"/>
            <w:shd w:val="clear" w:color="auto" w:fill="auto"/>
          </w:tcPr>
          <w:p w14:paraId="51B062DD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76CDABAC" w14:textId="432499FE" w:rsidR="00535CFF" w:rsidRPr="00C77D1A" w:rsidRDefault="00182FD7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4B3FDB32" w14:textId="12D8B6D6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535CFF" w:rsidRPr="00040A1F" w14:paraId="6A78C5B0" w14:textId="77777777" w:rsidTr="00503427">
        <w:tc>
          <w:tcPr>
            <w:tcW w:w="8856" w:type="dxa"/>
            <w:gridSpan w:val="6"/>
            <w:shd w:val="clear" w:color="auto" w:fill="auto"/>
          </w:tcPr>
          <w:p w14:paraId="1763CB3E" w14:textId="77777777" w:rsidR="00535CFF" w:rsidRPr="00040A1F" w:rsidRDefault="00535CFF" w:rsidP="00535CFF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OTAL CREDITS:  14</w:t>
            </w:r>
          </w:p>
        </w:tc>
      </w:tr>
      <w:tr w:rsidR="00535CFF" w:rsidRPr="00040A1F" w14:paraId="0D11ED32" w14:textId="77777777" w:rsidTr="00503427">
        <w:tc>
          <w:tcPr>
            <w:tcW w:w="8856" w:type="dxa"/>
            <w:gridSpan w:val="6"/>
            <w:shd w:val="clear" w:color="auto" w:fill="CCCCFF"/>
          </w:tcPr>
          <w:p w14:paraId="3644EBAC" w14:textId="77777777" w:rsidR="00535CFF" w:rsidRPr="00040A1F" w:rsidRDefault="00535CFF" w:rsidP="00535CFF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 xml:space="preserve">Summer Year 1 </w:t>
            </w:r>
          </w:p>
        </w:tc>
      </w:tr>
      <w:tr w:rsidR="00535CFF" w:rsidRPr="00040A1F" w14:paraId="79E344D2" w14:textId="77777777" w:rsidTr="00182FD7">
        <w:tc>
          <w:tcPr>
            <w:tcW w:w="1311" w:type="dxa"/>
            <w:shd w:val="clear" w:color="auto" w:fill="auto"/>
          </w:tcPr>
          <w:p w14:paraId="03C54420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23" w:type="dxa"/>
            <w:shd w:val="clear" w:color="auto" w:fill="auto"/>
          </w:tcPr>
          <w:p w14:paraId="41D33280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3" w:type="dxa"/>
            <w:shd w:val="clear" w:color="auto" w:fill="auto"/>
          </w:tcPr>
          <w:p w14:paraId="5E453F26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78" w:type="dxa"/>
            <w:shd w:val="clear" w:color="auto" w:fill="auto"/>
          </w:tcPr>
          <w:p w14:paraId="21948F2A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5B45097C" w14:textId="77777777" w:rsidR="00535CFF" w:rsidRPr="00040A1F" w:rsidRDefault="00535CF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211" w:type="dxa"/>
            <w:shd w:val="clear" w:color="auto" w:fill="auto"/>
          </w:tcPr>
          <w:p w14:paraId="0289C1FA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535CFF" w:rsidRPr="00040A1F" w14:paraId="4B8B1428" w14:textId="77777777" w:rsidTr="00503427">
        <w:tc>
          <w:tcPr>
            <w:tcW w:w="8856" w:type="dxa"/>
            <w:gridSpan w:val="6"/>
            <w:shd w:val="clear" w:color="auto" w:fill="auto"/>
          </w:tcPr>
          <w:p w14:paraId="1ED4248E" w14:textId="77777777" w:rsidR="00535CFF" w:rsidRPr="00040A1F" w:rsidRDefault="00535CFF" w:rsidP="00535CFF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OTAL CREDITS:  0</w:t>
            </w:r>
          </w:p>
        </w:tc>
      </w:tr>
      <w:tr w:rsidR="00535CFF" w:rsidRPr="00040A1F" w14:paraId="27C65101" w14:textId="77777777" w:rsidTr="00503427">
        <w:tc>
          <w:tcPr>
            <w:tcW w:w="8856" w:type="dxa"/>
            <w:gridSpan w:val="6"/>
            <w:shd w:val="clear" w:color="auto" w:fill="00CCFF"/>
          </w:tcPr>
          <w:p w14:paraId="319121B1" w14:textId="77777777" w:rsidR="00535CFF" w:rsidRPr="00040A1F" w:rsidRDefault="00535CFF" w:rsidP="00535CFF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bookmarkStart w:id="0" w:name="_Hlk236541679"/>
            <w:r w:rsidRPr="00040A1F">
              <w:rPr>
                <w:rFonts w:ascii="Calibri" w:hAnsi="Calibri"/>
                <w:b/>
                <w:sz w:val="18"/>
                <w:szCs w:val="18"/>
              </w:rPr>
              <w:t xml:space="preserve">HIM Fall Year 2  </w:t>
            </w:r>
          </w:p>
        </w:tc>
      </w:tr>
      <w:tr w:rsidR="00535CFF" w:rsidRPr="00040A1F" w14:paraId="223C116E" w14:textId="77777777" w:rsidTr="00182FD7">
        <w:tc>
          <w:tcPr>
            <w:tcW w:w="1311" w:type="dxa"/>
          </w:tcPr>
          <w:p w14:paraId="7E1E54B3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1000</w:t>
            </w:r>
          </w:p>
        </w:tc>
        <w:tc>
          <w:tcPr>
            <w:tcW w:w="3823" w:type="dxa"/>
          </w:tcPr>
          <w:p w14:paraId="6CA43FDA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Introduction to Health Information Management</w:t>
            </w:r>
          </w:p>
        </w:tc>
        <w:tc>
          <w:tcPr>
            <w:tcW w:w="453" w:type="dxa"/>
          </w:tcPr>
          <w:p w14:paraId="74326C87" w14:textId="77777777" w:rsidR="00535CFF" w:rsidRPr="00040A1F" w:rsidRDefault="00535CF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</w:tcPr>
          <w:p w14:paraId="4D7A6B42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6C719253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</w:tcPr>
          <w:p w14:paraId="5C0761B4" w14:textId="60EBC76B" w:rsidR="00535CFF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bookmarkEnd w:id="0"/>
      <w:tr w:rsidR="00535CFF" w:rsidRPr="00040A1F" w14:paraId="79FB5D62" w14:textId="77777777" w:rsidTr="00182FD7">
        <w:tc>
          <w:tcPr>
            <w:tcW w:w="1311" w:type="dxa"/>
          </w:tcPr>
          <w:p w14:paraId="75757709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724</w:t>
            </w:r>
          </w:p>
        </w:tc>
        <w:tc>
          <w:tcPr>
            <w:tcW w:w="3823" w:type="dxa"/>
          </w:tcPr>
          <w:p w14:paraId="36647873" w14:textId="77777777" w:rsidR="00535CFF" w:rsidRPr="00040A1F" w:rsidRDefault="00535CFF" w:rsidP="00535CFF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 xml:space="preserve">Basic ICD-10 Coding </w:t>
            </w:r>
          </w:p>
        </w:tc>
        <w:tc>
          <w:tcPr>
            <w:tcW w:w="453" w:type="dxa"/>
          </w:tcPr>
          <w:p w14:paraId="476DA812" w14:textId="77777777" w:rsidR="00535CFF" w:rsidRPr="00040A1F" w:rsidRDefault="00535CFF" w:rsidP="00535CFF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</w:tcPr>
          <w:p w14:paraId="54D5A1A4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22A6E806" w14:textId="77777777" w:rsidR="00535CFF" w:rsidRPr="00C77D1A" w:rsidRDefault="00535CFF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</w:tcPr>
          <w:p w14:paraId="781FE0AE" w14:textId="504E45D6" w:rsidR="00535CFF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32A8C6C5" w14:textId="77777777" w:rsidTr="00182FD7">
        <w:tc>
          <w:tcPr>
            <w:tcW w:w="1311" w:type="dxa"/>
            <w:tcBorders>
              <w:bottom w:val="single" w:sz="4" w:space="0" w:color="auto"/>
            </w:tcBorders>
          </w:tcPr>
          <w:p w14:paraId="3B3A6147" w14:textId="64DED2AC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012</w:t>
            </w: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49B2B131" w14:textId="53450080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 xml:space="preserve">Healthcare Law </w:t>
            </w:r>
          </w:p>
        </w:tc>
        <w:tc>
          <w:tcPr>
            <w:tcW w:w="453" w:type="dxa"/>
            <w:tcBorders>
              <w:bottom w:val="single" w:sz="4" w:space="0" w:color="auto"/>
            </w:tcBorders>
          </w:tcPr>
          <w:p w14:paraId="67447AD1" w14:textId="19311D8C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492891D8" w14:textId="77777777" w:rsidR="00850D91" w:rsidRPr="00C77D1A" w:rsidRDefault="00850D91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346FF737" w14:textId="77777777" w:rsidR="00850D91" w:rsidRPr="00C77D1A" w:rsidRDefault="00850D91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shd w:val="clear" w:color="auto" w:fill="auto"/>
          </w:tcPr>
          <w:p w14:paraId="466BDA76" w14:textId="65DA0725" w:rsidR="00850D91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1FC119E0" w14:textId="77777777" w:rsidTr="00182FD7">
        <w:tc>
          <w:tcPr>
            <w:tcW w:w="1311" w:type="dxa"/>
            <w:shd w:val="clear" w:color="auto" w:fill="auto"/>
          </w:tcPr>
          <w:p w14:paraId="0FDE4E9C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SA1253</w:t>
            </w:r>
          </w:p>
        </w:tc>
        <w:tc>
          <w:tcPr>
            <w:tcW w:w="3823" w:type="dxa"/>
            <w:shd w:val="clear" w:color="auto" w:fill="auto"/>
          </w:tcPr>
          <w:p w14:paraId="5E7A5E62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edical Office Administration</w:t>
            </w:r>
          </w:p>
        </w:tc>
        <w:tc>
          <w:tcPr>
            <w:tcW w:w="453" w:type="dxa"/>
            <w:shd w:val="clear" w:color="auto" w:fill="auto"/>
          </w:tcPr>
          <w:p w14:paraId="1783B9C9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337B01E0" w14:textId="77777777" w:rsidR="00850D91" w:rsidRPr="00C77D1A" w:rsidRDefault="00850D91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1103CE83" w14:textId="7850FF90" w:rsidR="00850D91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shd w:val="clear" w:color="auto" w:fill="auto"/>
          </w:tcPr>
          <w:p w14:paraId="5A162CCA" w14:textId="77777777" w:rsidR="00850D91" w:rsidRPr="00C77D1A" w:rsidRDefault="00850D91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C77D1A" w:rsidRPr="00040A1F" w14:paraId="21CC55CC" w14:textId="77777777" w:rsidTr="00C77D1A">
        <w:tc>
          <w:tcPr>
            <w:tcW w:w="1311" w:type="dxa"/>
          </w:tcPr>
          <w:p w14:paraId="4E0A6DB5" w14:textId="455EDE48" w:rsidR="00C77D1A" w:rsidRPr="00040A1F" w:rsidRDefault="00C77D1A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180</w:t>
            </w:r>
            <w:r w:rsidR="004E0902">
              <w:rPr>
                <w:rFonts w:ascii="Calibri" w:hAnsi="Calibri"/>
                <w:sz w:val="18"/>
                <w:szCs w:val="18"/>
              </w:rPr>
              <w:t>0C</w:t>
            </w:r>
          </w:p>
        </w:tc>
        <w:tc>
          <w:tcPr>
            <w:tcW w:w="3823" w:type="dxa"/>
            <w:shd w:val="clear" w:color="auto" w:fill="auto"/>
          </w:tcPr>
          <w:p w14:paraId="011F8F9A" w14:textId="247F0798" w:rsidR="00C77D1A" w:rsidRPr="00040A1F" w:rsidRDefault="00C77D1A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Medical Office Simulation </w:t>
            </w:r>
          </w:p>
        </w:tc>
        <w:tc>
          <w:tcPr>
            <w:tcW w:w="453" w:type="dxa"/>
          </w:tcPr>
          <w:p w14:paraId="32D4A811" w14:textId="77777777" w:rsidR="00C77D1A" w:rsidRPr="00040A1F" w:rsidRDefault="00C77D1A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2</w:t>
            </w:r>
          </w:p>
        </w:tc>
        <w:tc>
          <w:tcPr>
            <w:tcW w:w="978" w:type="dxa"/>
          </w:tcPr>
          <w:p w14:paraId="217C1DAD" w14:textId="77777777" w:rsidR="00C77D1A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318B304B" w14:textId="77777777" w:rsidR="00C77D1A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</w:tcPr>
          <w:p w14:paraId="16ADBA2F" w14:textId="56693172" w:rsidR="00C77D1A" w:rsidRPr="00C77D1A" w:rsidRDefault="00C77D1A" w:rsidP="00182FD7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C77D1A"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382BD8EE" w14:textId="77777777" w:rsidTr="00503427">
        <w:tc>
          <w:tcPr>
            <w:tcW w:w="8856" w:type="dxa"/>
            <w:gridSpan w:val="6"/>
          </w:tcPr>
          <w:p w14:paraId="370439D8" w14:textId="77777777" w:rsidR="00850D91" w:rsidRPr="00040A1F" w:rsidRDefault="00850D91" w:rsidP="00850D91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OTAL CREDITS:  14</w:t>
            </w:r>
          </w:p>
        </w:tc>
      </w:tr>
      <w:tr w:rsidR="00850D91" w:rsidRPr="00040A1F" w14:paraId="4CA5B0A4" w14:textId="77777777" w:rsidTr="00503427">
        <w:tc>
          <w:tcPr>
            <w:tcW w:w="8856" w:type="dxa"/>
            <w:gridSpan w:val="6"/>
            <w:shd w:val="clear" w:color="auto" w:fill="9966FF"/>
          </w:tcPr>
          <w:p w14:paraId="052DE48D" w14:textId="77777777" w:rsidR="00850D91" w:rsidRPr="00040A1F" w:rsidRDefault="00850D91" w:rsidP="00850D91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 xml:space="preserve">HIM Spring Year 2 </w:t>
            </w:r>
          </w:p>
        </w:tc>
      </w:tr>
      <w:tr w:rsidR="00850D91" w:rsidRPr="00040A1F" w14:paraId="5B93DAF0" w14:textId="77777777" w:rsidTr="00182FD7">
        <w:tc>
          <w:tcPr>
            <w:tcW w:w="1311" w:type="dxa"/>
            <w:tcBorders>
              <w:bottom w:val="single" w:sz="4" w:space="0" w:color="auto"/>
            </w:tcBorders>
          </w:tcPr>
          <w:p w14:paraId="0B765EFF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253</w:t>
            </w: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572700D3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Basic CPT Coding</w:t>
            </w:r>
          </w:p>
        </w:tc>
        <w:tc>
          <w:tcPr>
            <w:tcW w:w="453" w:type="dxa"/>
            <w:tcBorders>
              <w:bottom w:val="single" w:sz="4" w:space="0" w:color="auto"/>
            </w:tcBorders>
          </w:tcPr>
          <w:p w14:paraId="0E579498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50EC3AF3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119E4ACE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00A8821A" w14:textId="1C9ABF41" w:rsidR="00850D91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0B0269A0" w14:textId="77777777" w:rsidTr="00182FD7">
        <w:tc>
          <w:tcPr>
            <w:tcW w:w="1311" w:type="dxa"/>
            <w:shd w:val="clear" w:color="auto" w:fill="auto"/>
          </w:tcPr>
          <w:p w14:paraId="2320D3D9" w14:textId="55497E63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210</w:t>
            </w:r>
          </w:p>
        </w:tc>
        <w:tc>
          <w:tcPr>
            <w:tcW w:w="3823" w:type="dxa"/>
            <w:shd w:val="clear" w:color="auto" w:fill="auto"/>
          </w:tcPr>
          <w:p w14:paraId="3D6BF809" w14:textId="7F827820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 xml:space="preserve">Healthcare Information Systems </w:t>
            </w:r>
          </w:p>
        </w:tc>
        <w:tc>
          <w:tcPr>
            <w:tcW w:w="453" w:type="dxa"/>
            <w:shd w:val="clear" w:color="auto" w:fill="auto"/>
          </w:tcPr>
          <w:p w14:paraId="721740B1" w14:textId="4B474D80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shd w:val="clear" w:color="auto" w:fill="auto"/>
          </w:tcPr>
          <w:p w14:paraId="0119B4D3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auto"/>
          </w:tcPr>
          <w:p w14:paraId="523AB321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shd w:val="clear" w:color="auto" w:fill="auto"/>
          </w:tcPr>
          <w:p w14:paraId="30F6E6D6" w14:textId="77A7D61C" w:rsidR="00850D91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1DBB4001" w14:textId="77777777" w:rsidTr="00182FD7">
        <w:tc>
          <w:tcPr>
            <w:tcW w:w="1311" w:type="dxa"/>
            <w:tcBorders>
              <w:bottom w:val="single" w:sz="4" w:space="0" w:color="auto"/>
            </w:tcBorders>
            <w:shd w:val="clear" w:color="auto" w:fill="auto"/>
          </w:tcPr>
          <w:p w14:paraId="42CD42A1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GS2511</w:t>
            </w:r>
          </w:p>
        </w:tc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5781E26B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dvanced Spreadsheet Computing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2CD80B19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  <w:shd w:val="clear" w:color="auto" w:fill="auto"/>
          </w:tcPr>
          <w:p w14:paraId="772E8AF5" w14:textId="7CCDE488" w:rsidR="00850D91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4F95C0C7" w14:textId="01C5390F" w:rsidR="00850D91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shd w:val="clear" w:color="auto" w:fill="auto"/>
          </w:tcPr>
          <w:p w14:paraId="3F118229" w14:textId="3276DF9D" w:rsidR="00850D91" w:rsidRPr="00C77D1A" w:rsidRDefault="00461055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7F30D6AA" w14:textId="77777777" w:rsidTr="00182FD7">
        <w:tc>
          <w:tcPr>
            <w:tcW w:w="1311" w:type="dxa"/>
            <w:tcBorders>
              <w:bottom w:val="single" w:sz="4" w:space="0" w:color="auto"/>
            </w:tcBorders>
            <w:shd w:val="clear" w:color="auto" w:fill="auto"/>
          </w:tcPr>
          <w:p w14:paraId="3393296D" w14:textId="77777777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M2279</w:t>
            </w:r>
          </w:p>
        </w:tc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2FA903E1" w14:textId="22321903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edical Insurance and Billing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02069AF2" w14:textId="77777777" w:rsidR="00A723BF" w:rsidRPr="00040A1F" w:rsidRDefault="00A723BF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  <w:shd w:val="clear" w:color="auto" w:fill="auto"/>
          </w:tcPr>
          <w:p w14:paraId="217D736C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64C1CB93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  <w:shd w:val="clear" w:color="auto" w:fill="auto"/>
          </w:tcPr>
          <w:p w14:paraId="1DBD3898" w14:textId="062AAD79" w:rsidR="00A723BF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079B73D8" w14:textId="77777777" w:rsidTr="00182FD7">
        <w:tc>
          <w:tcPr>
            <w:tcW w:w="1311" w:type="dxa"/>
            <w:tcBorders>
              <w:bottom w:val="single" w:sz="4" w:space="0" w:color="auto"/>
            </w:tcBorders>
          </w:tcPr>
          <w:p w14:paraId="0FA8217C" w14:textId="176CCE61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81</w:t>
            </w:r>
            <w:r w:rsidR="004E0902">
              <w:rPr>
                <w:rFonts w:ascii="Calibri" w:hAnsi="Calibri"/>
                <w:sz w:val="18"/>
                <w:szCs w:val="18"/>
              </w:rPr>
              <w:t>4C</w:t>
            </w:r>
          </w:p>
        </w:tc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401950E9" w14:textId="683A787C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Coding Office Simulation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2641E3B2" w14:textId="7332EAD8" w:rsidR="00A723BF" w:rsidRPr="00040A1F" w:rsidRDefault="00A723BF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</w:t>
            </w: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0F60BB87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0D06F640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132EDB30" w14:textId="2E4DB734" w:rsidR="00A723BF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850D91" w:rsidRPr="00040A1F" w14:paraId="32C5E7B6" w14:textId="77777777" w:rsidTr="00503427">
        <w:tc>
          <w:tcPr>
            <w:tcW w:w="8856" w:type="dxa"/>
            <w:gridSpan w:val="6"/>
            <w:tcBorders>
              <w:bottom w:val="single" w:sz="4" w:space="0" w:color="auto"/>
            </w:tcBorders>
          </w:tcPr>
          <w:p w14:paraId="71B7C9CE" w14:textId="0D868BEE" w:rsidR="00850D91" w:rsidRPr="00040A1F" w:rsidRDefault="00850D91" w:rsidP="00850D91">
            <w:pPr>
              <w:jc w:val="right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TOTAL CREDITS:</w:t>
            </w:r>
            <w:r>
              <w:rPr>
                <w:rFonts w:ascii="Calibri" w:hAnsi="Calibri"/>
                <w:sz w:val="18"/>
                <w:szCs w:val="18"/>
              </w:rPr>
              <w:t xml:space="preserve">  1</w:t>
            </w:r>
            <w:r w:rsidR="00722FD4">
              <w:rPr>
                <w:rFonts w:ascii="Calibri" w:hAnsi="Calibri"/>
                <w:sz w:val="18"/>
                <w:szCs w:val="18"/>
              </w:rPr>
              <w:t>4</w:t>
            </w:r>
          </w:p>
        </w:tc>
      </w:tr>
      <w:tr w:rsidR="00850D91" w:rsidRPr="00040A1F" w14:paraId="3D803F5E" w14:textId="77777777" w:rsidTr="00503427">
        <w:tc>
          <w:tcPr>
            <w:tcW w:w="8856" w:type="dxa"/>
            <w:gridSpan w:val="6"/>
            <w:shd w:val="clear" w:color="auto" w:fill="CCCCFF"/>
          </w:tcPr>
          <w:p w14:paraId="6D56FEF7" w14:textId="77777777" w:rsidR="00850D91" w:rsidRPr="00040A1F" w:rsidRDefault="00850D91" w:rsidP="00850D91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 xml:space="preserve">HIM Summer Year 2 </w:t>
            </w:r>
          </w:p>
        </w:tc>
      </w:tr>
      <w:tr w:rsidR="00850D91" w:rsidRPr="00040A1F" w14:paraId="582589F0" w14:textId="77777777" w:rsidTr="00182FD7">
        <w:tc>
          <w:tcPr>
            <w:tcW w:w="1311" w:type="dxa"/>
            <w:tcBorders>
              <w:bottom w:val="single" w:sz="4" w:space="0" w:color="auto"/>
            </w:tcBorders>
          </w:tcPr>
          <w:p w14:paraId="7C0BD9E1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6DB279AE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3" w:type="dxa"/>
            <w:tcBorders>
              <w:bottom w:val="single" w:sz="4" w:space="0" w:color="auto"/>
            </w:tcBorders>
          </w:tcPr>
          <w:p w14:paraId="72F30C9B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71379502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C5C73EB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01D80ADE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850D91" w:rsidRPr="00040A1F" w14:paraId="609AEE9E" w14:textId="77777777" w:rsidTr="00503427">
        <w:tc>
          <w:tcPr>
            <w:tcW w:w="8856" w:type="dxa"/>
            <w:gridSpan w:val="6"/>
            <w:tcBorders>
              <w:bottom w:val="single" w:sz="4" w:space="0" w:color="auto"/>
            </w:tcBorders>
          </w:tcPr>
          <w:p w14:paraId="3329AB3C" w14:textId="77777777" w:rsidR="00850D91" w:rsidRPr="00040A1F" w:rsidRDefault="00850D91" w:rsidP="00850D91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 xml:space="preserve">TOTAL CREDITS: 0 </w:t>
            </w:r>
          </w:p>
        </w:tc>
      </w:tr>
      <w:tr w:rsidR="00850D91" w:rsidRPr="00040A1F" w14:paraId="32C5478E" w14:textId="77777777" w:rsidTr="00503427">
        <w:tc>
          <w:tcPr>
            <w:tcW w:w="8856" w:type="dxa"/>
            <w:gridSpan w:val="6"/>
            <w:shd w:val="clear" w:color="auto" w:fill="00CCFF"/>
          </w:tcPr>
          <w:p w14:paraId="32C10ABA" w14:textId="77777777" w:rsidR="00850D91" w:rsidRPr="00040A1F" w:rsidRDefault="00850D91" w:rsidP="00850D91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040A1F">
              <w:rPr>
                <w:rFonts w:ascii="Calibri" w:hAnsi="Calibri"/>
                <w:b/>
                <w:sz w:val="18"/>
                <w:szCs w:val="18"/>
              </w:rPr>
              <w:t>HIM Fall Final Term</w:t>
            </w:r>
          </w:p>
        </w:tc>
      </w:tr>
      <w:tr w:rsidR="00A723BF" w:rsidRPr="00040A1F" w14:paraId="25B15CAC" w14:textId="77777777" w:rsidTr="00182FD7">
        <w:tc>
          <w:tcPr>
            <w:tcW w:w="1311" w:type="dxa"/>
            <w:tcBorders>
              <w:bottom w:val="single" w:sz="4" w:space="0" w:color="auto"/>
            </w:tcBorders>
          </w:tcPr>
          <w:p w14:paraId="5556DF16" w14:textId="77777777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M2729</w:t>
            </w:r>
          </w:p>
        </w:tc>
        <w:tc>
          <w:tcPr>
            <w:tcW w:w="3823" w:type="dxa"/>
            <w:tcBorders>
              <w:bottom w:val="single" w:sz="4" w:space="0" w:color="auto"/>
            </w:tcBorders>
          </w:tcPr>
          <w:p w14:paraId="00B93A4B" w14:textId="77777777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Advanced Coding and Reimbursement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5CFE06EB" w14:textId="30F3BE56" w:rsidR="00A723BF" w:rsidRPr="00040A1F" w:rsidRDefault="00A723BF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00ED0BA9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0E4F17E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3E2828C8" w14:textId="767A11DB" w:rsidR="00A723BF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</w:tr>
      <w:tr w:rsidR="00A723BF" w:rsidRPr="00040A1F" w14:paraId="43B3418A" w14:textId="77777777" w:rsidTr="00182FD7">
        <w:tc>
          <w:tcPr>
            <w:tcW w:w="1311" w:type="dxa"/>
          </w:tcPr>
          <w:p w14:paraId="203CE80F" w14:textId="77777777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510</w:t>
            </w:r>
          </w:p>
        </w:tc>
        <w:tc>
          <w:tcPr>
            <w:tcW w:w="3823" w:type="dxa"/>
          </w:tcPr>
          <w:p w14:paraId="5B9F5C6B" w14:textId="77777777" w:rsidR="00A723BF" w:rsidRPr="00040A1F" w:rsidRDefault="00A723BF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Quality Management in Healthcare</w:t>
            </w:r>
          </w:p>
        </w:tc>
        <w:tc>
          <w:tcPr>
            <w:tcW w:w="453" w:type="dxa"/>
            <w:shd w:val="clear" w:color="auto" w:fill="auto"/>
          </w:tcPr>
          <w:p w14:paraId="0BA94DF7" w14:textId="68E75C44" w:rsidR="00A723BF" w:rsidRPr="00040A1F" w:rsidRDefault="00A723BF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</w:tcPr>
          <w:p w14:paraId="11E5F2C7" w14:textId="77777777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3D9F7B29" w14:textId="440BF68E" w:rsidR="00A723BF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</w:tcPr>
          <w:p w14:paraId="1D00D334" w14:textId="691CD360" w:rsidR="00A723BF" w:rsidRPr="00C77D1A" w:rsidRDefault="00A723BF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850D91" w:rsidRPr="00040A1F" w14:paraId="2C303B35" w14:textId="77777777" w:rsidTr="00182FD7">
        <w:tc>
          <w:tcPr>
            <w:tcW w:w="1311" w:type="dxa"/>
          </w:tcPr>
          <w:p w14:paraId="4EE62831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M2512</w:t>
            </w:r>
          </w:p>
        </w:tc>
        <w:tc>
          <w:tcPr>
            <w:tcW w:w="3823" w:type="dxa"/>
          </w:tcPr>
          <w:p w14:paraId="6EA0D091" w14:textId="77777777" w:rsidR="00850D91" w:rsidRPr="00040A1F" w:rsidRDefault="00850D91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Management Foundations in Healthcare</w:t>
            </w:r>
          </w:p>
        </w:tc>
        <w:tc>
          <w:tcPr>
            <w:tcW w:w="453" w:type="dxa"/>
            <w:shd w:val="clear" w:color="auto" w:fill="auto"/>
          </w:tcPr>
          <w:p w14:paraId="2A6E32AE" w14:textId="77777777" w:rsidR="00850D91" w:rsidRPr="00040A1F" w:rsidRDefault="00850D91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</w:tcPr>
          <w:p w14:paraId="609AF52E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33BCD9DA" w14:textId="19FE8EB7" w:rsidR="00850D91" w:rsidRPr="00C77D1A" w:rsidRDefault="00C77D1A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</w:t>
            </w:r>
          </w:p>
        </w:tc>
        <w:tc>
          <w:tcPr>
            <w:tcW w:w="1211" w:type="dxa"/>
          </w:tcPr>
          <w:p w14:paraId="6EFE4880" w14:textId="77777777" w:rsidR="00850D91" w:rsidRPr="00C77D1A" w:rsidRDefault="00850D91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</w:tr>
      <w:tr w:rsidR="00AA4E1E" w:rsidRPr="00040A1F" w14:paraId="40C363E8" w14:textId="77777777" w:rsidTr="002E0E55">
        <w:tc>
          <w:tcPr>
            <w:tcW w:w="1311" w:type="dxa"/>
            <w:vMerge w:val="restart"/>
          </w:tcPr>
          <w:p w14:paraId="04FFBBD4" w14:textId="77777777" w:rsidR="00AA4E1E" w:rsidRPr="00040A1F" w:rsidRDefault="00AA4E1E" w:rsidP="00850D91">
            <w:pPr>
              <w:rPr>
                <w:rFonts w:ascii="Calibri" w:hAnsi="Calibri"/>
                <w:sz w:val="18"/>
                <w:szCs w:val="18"/>
              </w:rPr>
            </w:pPr>
            <w:r w:rsidRPr="00040A1F">
              <w:rPr>
                <w:rFonts w:ascii="Calibri" w:hAnsi="Calibri"/>
                <w:sz w:val="18"/>
                <w:szCs w:val="18"/>
              </w:rPr>
              <w:t>HIM2940</w:t>
            </w:r>
          </w:p>
        </w:tc>
        <w:tc>
          <w:tcPr>
            <w:tcW w:w="3823" w:type="dxa"/>
            <w:tcBorders>
              <w:bottom w:val="single" w:sz="4" w:space="0" w:color="auto"/>
            </w:tcBorders>
            <w:shd w:val="clear" w:color="auto" w:fill="auto"/>
          </w:tcPr>
          <w:p w14:paraId="61D56817" w14:textId="17E19AF6" w:rsidR="00AA4E1E" w:rsidRPr="00040A1F" w:rsidRDefault="00AA4E1E" w:rsidP="00850D91">
            <w:pPr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HIT Capstone Experience</w:t>
            </w:r>
          </w:p>
        </w:tc>
        <w:tc>
          <w:tcPr>
            <w:tcW w:w="453" w:type="dxa"/>
            <w:tcBorders>
              <w:bottom w:val="single" w:sz="4" w:space="0" w:color="auto"/>
            </w:tcBorders>
            <w:shd w:val="clear" w:color="auto" w:fill="auto"/>
          </w:tcPr>
          <w:p w14:paraId="53071D69" w14:textId="543AD049" w:rsidR="00AA4E1E" w:rsidRPr="00040A1F" w:rsidRDefault="00AA4E1E" w:rsidP="00850D91">
            <w:pPr>
              <w:jc w:val="cent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</w:t>
            </w:r>
          </w:p>
        </w:tc>
        <w:tc>
          <w:tcPr>
            <w:tcW w:w="978" w:type="dxa"/>
            <w:tcBorders>
              <w:bottom w:val="single" w:sz="4" w:space="0" w:color="auto"/>
            </w:tcBorders>
          </w:tcPr>
          <w:p w14:paraId="0AD72277" w14:textId="77777777" w:rsidR="00AA4E1E" w:rsidRPr="00C77D1A" w:rsidRDefault="00AA4E1E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A51D477" w14:textId="77777777" w:rsidR="00AA4E1E" w:rsidRPr="00C77D1A" w:rsidRDefault="00AA4E1E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1211" w:type="dxa"/>
            <w:tcBorders>
              <w:bottom w:val="single" w:sz="4" w:space="0" w:color="auto"/>
            </w:tcBorders>
          </w:tcPr>
          <w:p w14:paraId="0FF83985" w14:textId="21630946" w:rsidR="00AA4E1E" w:rsidRPr="00C77D1A" w:rsidRDefault="00AA4E1E" w:rsidP="00C77D1A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X*</w:t>
            </w:r>
          </w:p>
        </w:tc>
      </w:tr>
      <w:tr w:rsidR="00AA4E1E" w:rsidRPr="00040A1F" w14:paraId="5BA19626" w14:textId="77777777" w:rsidTr="009136AA">
        <w:tc>
          <w:tcPr>
            <w:tcW w:w="1311" w:type="dxa"/>
            <w:vMerge/>
            <w:tcBorders>
              <w:bottom w:val="single" w:sz="4" w:space="0" w:color="auto"/>
            </w:tcBorders>
          </w:tcPr>
          <w:p w14:paraId="5126AD5A" w14:textId="77777777" w:rsidR="00AA4E1E" w:rsidRPr="00040A1F" w:rsidRDefault="00AA4E1E" w:rsidP="00850D91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754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EFF8516" w14:textId="3035AF03" w:rsidR="00AA4E1E" w:rsidRPr="00461055" w:rsidRDefault="00461055" w:rsidP="00461055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40 </w:t>
            </w:r>
            <w:r w:rsidR="00B76113">
              <w:rPr>
                <w:rFonts w:ascii="Calibri" w:hAnsi="Calibri"/>
                <w:b/>
                <w:sz w:val="18"/>
                <w:szCs w:val="18"/>
              </w:rPr>
              <w:t>hours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in facility requirement – 8 hours a day once a week for 5 weeks</w:t>
            </w:r>
          </w:p>
        </w:tc>
      </w:tr>
      <w:tr w:rsidR="00850D91" w:rsidRPr="00040A1F" w14:paraId="2450F3BD" w14:textId="77777777" w:rsidTr="00503427">
        <w:tc>
          <w:tcPr>
            <w:tcW w:w="8856" w:type="dxa"/>
            <w:gridSpan w:val="6"/>
            <w:tcBorders>
              <w:bottom w:val="single" w:sz="4" w:space="0" w:color="auto"/>
            </w:tcBorders>
          </w:tcPr>
          <w:p w14:paraId="57B70BEA" w14:textId="6FBE44BE" w:rsidR="00850D91" w:rsidRPr="00040A1F" w:rsidRDefault="00850D91" w:rsidP="00850D91">
            <w:pPr>
              <w:jc w:val="right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TOTAL CREDITS:  1</w:t>
            </w:r>
            <w:r w:rsidR="00722FD4">
              <w:rPr>
                <w:rFonts w:ascii="Calibri" w:hAnsi="Calibri"/>
                <w:sz w:val="18"/>
                <w:szCs w:val="18"/>
              </w:rPr>
              <w:t>2</w:t>
            </w:r>
          </w:p>
        </w:tc>
      </w:tr>
    </w:tbl>
    <w:p w14:paraId="3B2B60D7" w14:textId="0A2EFA91" w:rsidR="008D7CE1" w:rsidRDefault="008D7CE1" w:rsidP="008D7CE1">
      <w:pPr>
        <w:rPr>
          <w:rFonts w:ascii="Calibri" w:hAnsi="Calibri"/>
          <w:sz w:val="16"/>
          <w:szCs w:val="16"/>
        </w:rPr>
      </w:pPr>
    </w:p>
    <w:p w14:paraId="474F33B7" w14:textId="14EA8D6E" w:rsidR="008D7CE1" w:rsidRPr="001B4779" w:rsidRDefault="008D7CE1" w:rsidP="008D7CE1">
      <w:pPr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  <w:t xml:space="preserve">            5/2022</w:t>
      </w:r>
    </w:p>
    <w:sectPr w:rsidR="008D7CE1" w:rsidRPr="001B4779" w:rsidSect="001B5A67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80ECD"/>
    <w:multiLevelType w:val="hybridMultilevel"/>
    <w:tmpl w:val="E74E37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294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M1MzQwMbUwsTBW0lEKTi0uzszPAykwrAUA3HMotSwAAAA="/>
  </w:docVars>
  <w:rsids>
    <w:rsidRoot w:val="00027C0E"/>
    <w:rsid w:val="00020465"/>
    <w:rsid w:val="00027C0E"/>
    <w:rsid w:val="00094684"/>
    <w:rsid w:val="000B3707"/>
    <w:rsid w:val="000C0D2E"/>
    <w:rsid w:val="000C4240"/>
    <w:rsid w:val="00101CDF"/>
    <w:rsid w:val="00112F13"/>
    <w:rsid w:val="00152964"/>
    <w:rsid w:val="00180C57"/>
    <w:rsid w:val="00182FD7"/>
    <w:rsid w:val="00195BC6"/>
    <w:rsid w:val="001A317A"/>
    <w:rsid w:val="001B4779"/>
    <w:rsid w:val="001B5A67"/>
    <w:rsid w:val="001E7270"/>
    <w:rsid w:val="00222B6B"/>
    <w:rsid w:val="00294BF7"/>
    <w:rsid w:val="002B050C"/>
    <w:rsid w:val="002C0FE8"/>
    <w:rsid w:val="00355343"/>
    <w:rsid w:val="003A438B"/>
    <w:rsid w:val="003B1B7F"/>
    <w:rsid w:val="00420294"/>
    <w:rsid w:val="00461055"/>
    <w:rsid w:val="004E0902"/>
    <w:rsid w:val="004E23B8"/>
    <w:rsid w:val="004E36B5"/>
    <w:rsid w:val="00505589"/>
    <w:rsid w:val="00511CF7"/>
    <w:rsid w:val="00535CFF"/>
    <w:rsid w:val="005A1F0A"/>
    <w:rsid w:val="005B2E0E"/>
    <w:rsid w:val="005E346E"/>
    <w:rsid w:val="00722FD4"/>
    <w:rsid w:val="00732BD8"/>
    <w:rsid w:val="007D31AC"/>
    <w:rsid w:val="00836588"/>
    <w:rsid w:val="00850D91"/>
    <w:rsid w:val="008C16B4"/>
    <w:rsid w:val="008D7CE1"/>
    <w:rsid w:val="009048F2"/>
    <w:rsid w:val="00917A9A"/>
    <w:rsid w:val="00955AE6"/>
    <w:rsid w:val="009A0B0B"/>
    <w:rsid w:val="009D6213"/>
    <w:rsid w:val="00A036DE"/>
    <w:rsid w:val="00A248F7"/>
    <w:rsid w:val="00A37529"/>
    <w:rsid w:val="00A723BF"/>
    <w:rsid w:val="00A86C4E"/>
    <w:rsid w:val="00AA4E1E"/>
    <w:rsid w:val="00AD2734"/>
    <w:rsid w:val="00AF4949"/>
    <w:rsid w:val="00B63CAD"/>
    <w:rsid w:val="00B76113"/>
    <w:rsid w:val="00B7643E"/>
    <w:rsid w:val="00BB14F5"/>
    <w:rsid w:val="00BE5821"/>
    <w:rsid w:val="00C040E3"/>
    <w:rsid w:val="00C16603"/>
    <w:rsid w:val="00C77D1A"/>
    <w:rsid w:val="00D13B2C"/>
    <w:rsid w:val="00DD58CC"/>
    <w:rsid w:val="00E2109A"/>
    <w:rsid w:val="00EA763C"/>
    <w:rsid w:val="00EB17AE"/>
    <w:rsid w:val="00EC37C1"/>
    <w:rsid w:val="00EE4B72"/>
    <w:rsid w:val="00F312A1"/>
    <w:rsid w:val="00F40E54"/>
    <w:rsid w:val="00F57817"/>
    <w:rsid w:val="00F9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4E8D"/>
  <w15:docId w15:val="{0950D24C-CD21-4942-BD07-EB657BFCA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C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4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43E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10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487</Characters>
  <Application>Microsoft Office Word</Application>
  <DocSecurity>0</DocSecurity>
  <Lines>247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son</dc:creator>
  <cp:lastModifiedBy>Susan Foster</cp:lastModifiedBy>
  <cp:revision>4</cp:revision>
  <cp:lastPrinted>2022-05-18T15:32:00Z</cp:lastPrinted>
  <dcterms:created xsi:type="dcterms:W3CDTF">2023-01-17T19:26:00Z</dcterms:created>
  <dcterms:modified xsi:type="dcterms:W3CDTF">2023-01-1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bf26618fdb206d8d38660020486ae69410c2458d493f3585e68b192c32583c</vt:lpwstr>
  </property>
</Properties>
</file>